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Default="00116532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802D2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FF0B48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7/10/2020 tarihli 31287 sayılı (mükerrer) Resmi </w:t>
      </w:r>
      <w:proofErr w:type="spellStart"/>
      <w:r>
        <w:rPr>
          <w:rFonts w:ascii="Times New Roman" w:hAnsi="Times New Roman" w:cs="Times New Roman"/>
          <w:sz w:val="24"/>
        </w:rPr>
        <w:t>Gazete’de</w:t>
      </w:r>
      <w:proofErr w:type="spellEnd"/>
      <w:r>
        <w:rPr>
          <w:rFonts w:ascii="Times New Roman" w:hAnsi="Times New Roman" w:cs="Times New Roman"/>
          <w:sz w:val="24"/>
        </w:rPr>
        <w:t xml:space="preserve"> Cumhurbaşkanı Kararı olarak yayımlanarak yürürlüğe giren “2021 Yılı Cumhurbaşkanlığı Yıllık </w:t>
      </w:r>
      <w:proofErr w:type="spellStart"/>
      <w:r>
        <w:rPr>
          <w:rFonts w:ascii="Times New Roman" w:hAnsi="Times New Roman" w:cs="Times New Roman"/>
          <w:sz w:val="24"/>
        </w:rPr>
        <w:t>Programı”nın</w:t>
      </w:r>
      <w:proofErr w:type="spellEnd"/>
      <w:r w:rsidRPr="00980F3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571.2 sayılı tedbirine istinaden 2021 yılından itibaren üniversite öğrencilerinin staj başvuruları Staj Seferberliği Projesi Kapsamında Kariyer Kapısı üzerinden alınacaktır. </w:t>
      </w:r>
    </w:p>
    <w:p w:rsidR="00980F39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980F39" w:rsidRPr="0065608D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İlanları </w:t>
      </w:r>
      <w:hyperlink r:id="rId7" w:history="1">
        <w:r w:rsidRPr="008F70F8">
          <w:rPr>
            <w:rStyle w:val="Kpr"/>
            <w:rFonts w:ascii="Times New Roman" w:hAnsi="Times New Roman" w:cs="Times New Roman"/>
            <w:sz w:val="24"/>
          </w:rPr>
          <w:t>https://kariyerkapisi.cbiko.gov.tr/</w:t>
        </w:r>
      </w:hyperlink>
      <w:r>
        <w:rPr>
          <w:rFonts w:ascii="Times New Roman" w:hAnsi="Times New Roman" w:cs="Times New Roman"/>
          <w:sz w:val="24"/>
        </w:rPr>
        <w:t xml:space="preserve"> adresi üzerinden takip edip başvurularınızı gerçekleştirebilirsiniz. </w:t>
      </w:r>
      <w:bookmarkStart w:id="0" w:name="_GoBack"/>
      <w:bookmarkEnd w:id="0"/>
    </w:p>
    <w:sectPr w:rsidR="00980F39" w:rsidRPr="0065608D" w:rsidSect="007922A8">
      <w:headerReference w:type="default" r:id="rId8"/>
      <w:footerReference w:type="default" r:id="rId9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8D1" w:rsidRDefault="006318D1" w:rsidP="00C14B80">
      <w:pPr>
        <w:spacing w:after="0" w:line="240" w:lineRule="auto"/>
      </w:pPr>
      <w:r>
        <w:separator/>
      </w:r>
    </w:p>
  </w:endnote>
  <w:endnote w:type="continuationSeparator" w:id="0">
    <w:p w:rsidR="006318D1" w:rsidRDefault="006318D1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8D1" w:rsidRDefault="006318D1" w:rsidP="00C14B80">
      <w:pPr>
        <w:spacing w:after="0" w:line="240" w:lineRule="auto"/>
      </w:pPr>
      <w:r>
        <w:separator/>
      </w:r>
    </w:p>
  </w:footnote>
  <w:footnote w:type="continuationSeparator" w:id="0">
    <w:p w:rsidR="006318D1" w:rsidRDefault="006318D1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802D2"/>
    <w:rsid w:val="003966BA"/>
    <w:rsid w:val="003F002A"/>
    <w:rsid w:val="004048B6"/>
    <w:rsid w:val="00462583"/>
    <w:rsid w:val="004663AD"/>
    <w:rsid w:val="0049284C"/>
    <w:rsid w:val="004A2684"/>
    <w:rsid w:val="004A6D67"/>
    <w:rsid w:val="004A73CC"/>
    <w:rsid w:val="00521F8C"/>
    <w:rsid w:val="00600499"/>
    <w:rsid w:val="006318D1"/>
    <w:rsid w:val="00650A5B"/>
    <w:rsid w:val="007922A8"/>
    <w:rsid w:val="007B4484"/>
    <w:rsid w:val="008445AE"/>
    <w:rsid w:val="0085682D"/>
    <w:rsid w:val="0087115A"/>
    <w:rsid w:val="0087317C"/>
    <w:rsid w:val="00894498"/>
    <w:rsid w:val="00894727"/>
    <w:rsid w:val="008C2AA5"/>
    <w:rsid w:val="009058A6"/>
    <w:rsid w:val="00906C03"/>
    <w:rsid w:val="009513ED"/>
    <w:rsid w:val="00980F39"/>
    <w:rsid w:val="00981E93"/>
    <w:rsid w:val="009903FF"/>
    <w:rsid w:val="009A3E4A"/>
    <w:rsid w:val="009F5EA3"/>
    <w:rsid w:val="00A1275A"/>
    <w:rsid w:val="00A61186"/>
    <w:rsid w:val="00A7744F"/>
    <w:rsid w:val="00AC7614"/>
    <w:rsid w:val="00AD5308"/>
    <w:rsid w:val="00B16AA4"/>
    <w:rsid w:val="00B319F4"/>
    <w:rsid w:val="00B72B6A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Cihan Sakizci</cp:lastModifiedBy>
  <cp:revision>3</cp:revision>
  <cp:lastPrinted>2020-11-10T07:53:00Z</cp:lastPrinted>
  <dcterms:created xsi:type="dcterms:W3CDTF">2020-12-21T12:56:00Z</dcterms:created>
  <dcterms:modified xsi:type="dcterms:W3CDTF">2020-12-21T12:56:00Z</dcterms:modified>
</cp:coreProperties>
</file>